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Лео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НБИ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3467542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3033058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2713200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5464324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1857217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4870383" cy="1848050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4487207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4572000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2013442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4744969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4260792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еонов Алексей НБИбд 01-21</dc:creator>
  <dc:language>ru-RU</dc:language>
  <cp:keywords/>
  <dcterms:created xsi:type="dcterms:W3CDTF">2022-09-07T18:31:44Z</dcterms:created>
  <dcterms:modified xsi:type="dcterms:W3CDTF">2022-09-07T18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